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88406b117171700f1d8794a308fc0b877278ee1"/>
    <w:p>
      <w:pPr>
        <w:pStyle w:val="Heading1"/>
      </w:pPr>
      <w:r>
        <w:t xml:space="preserve">COVER LETTER FOR GRAPHIC DESIGNER POSITION IN SOUTH AFRICA CAPE TOWN</w:t>
      </w:r>
    </w:p>
    <w:p>
      <w:pPr>
        <w:pStyle w:val="FirstParagraph"/>
      </w:pPr>
      <w:r>
        <w:t xml:space="preserve">Dear [Hiring Manager's Name],</w:t>
      </w:r>
    </w:p>
    <w:p>
      <w:pPr>
        <w:pStyle w:val="BodyText"/>
      </w:pPr>
      <w:r>
        <w:t xml:space="preserve">I am writing to express my enthusiastic interest in the Graphic Designer position at your organization, as advertised in South Africa Cape Town. With a passion for visual storytelling and a deep appreciation for the vibrant creative culture of this region, I am eager to contribute my skills and creativity to your team. As a Graphic Designer with [X years] of experience in crafting impactful visual identities, I am confident that my expertise aligns perfectly with your requirements. My journey as a Graphic Designer has been shaped by a commitment to excellence, innovation, and an understanding of the unique design landscape in South Africa Cape Town.</w:t>
      </w:r>
    </w:p>
    <w:p>
      <w:pPr>
        <w:pStyle w:val="BodyText"/>
      </w:pPr>
      <w:r>
        <w:t xml:space="preserve">South Africa Cape Town is a city renowned for its cultural diversity and dynamic artistic energy. From the bustling streets of District Six to the breathtaking natural landscapes of Table Mountain, this city has always been a wellspring of inspiration. As a Graphic Designer, I have consistently sought to reflect such richness in my work, whether through branding that captures local narratives or designs that resonate with global audiences. My portfolio includes projects that celebrate South African heritage while embracing modern design principles—something I believe is essential for any Graphic Designer operating in this vibrant market.</w:t>
      </w:r>
    </w:p>
    <w:p>
      <w:pPr>
        <w:pStyle w:val="BodyText"/>
      </w:pPr>
      <w:r>
        <w:t xml:space="preserve">Throughout my career as a Graphic Designer, I have honed my ability to translate complex ideas into visually compelling solutions. My expertise spans digital and print media, with a strong focus on brand development, editorial design, and user experience (UX) visuals. I am proficient in Adobe Creative Suite (Photoshop, Illustrator, InDesign), Figma for UI/UX design, and other tools that enable me to deliver high-quality results efficiently. What sets me apart is my ability to combine technical precision with creative intuition—ensuring that every project not only meets but exceeds expectations.</w:t>
      </w:r>
    </w:p>
    <w:p>
      <w:pPr>
        <w:pStyle w:val="BodyText"/>
      </w:pPr>
      <w:r>
        <w:t xml:space="preserve">In South Africa Cape Town, the demand for skilled Graphic Designers has never been higher. As businesses and organizations strive to stand out in a competitive market, the role of a Graphic Designer becomes pivotal. My experience working with clients across various industries—from startups in the Cape Town tech scene to established brands rooted in South African culture—has equipped me with a versatile skill set and an understanding of local market dynamics. I have consistently delivered projects that align with brand goals while resonating with target audiences, whether through social media campaigns, packaging design, or marketing collateral.</w:t>
      </w:r>
    </w:p>
    <w:p>
      <w:pPr>
        <w:pStyle w:val="BodyText"/>
      </w:pPr>
      <w:r>
        <w:t xml:space="preserve">One of the aspects that excites me most about this opportunity is the chance to contribute to South Africa Cape Town’s thriving creative ecosystem. The city is home to a growing number of innovative studios, advertising agencies, and design collectives that are redefining what it means to be a Graphic Designer in Africa. I have followed your organization’s work closely and admire how you blend creativity with purpose. Your commitment to excellence and your reputation for producing impactful visual content make me eager to join your team and contribute my unique perspective as a Graphic Designer.</w:t>
      </w:r>
    </w:p>
    <w:p>
      <w:pPr>
        <w:pStyle w:val="BodyText"/>
      </w:pPr>
      <w:r>
        <w:t xml:space="preserve">As a Graphic Designer, I am not just focused on aesthetics—I am deeply invested in the message behind every design. Whether it’s creating a logo that embodies a brand’s core values or designing an infographic that simplifies complex data, I approach each project with clarity and purpose. My ability to collaborate effectively with cross-functional teams and my strong communication skills ensure that I can translate client needs into visually stunning outcomes. I thrive in fast-paced environments where creativity meets strategy, and I am confident that my work ethic and dedication will add value to your organization.</w:t>
      </w:r>
    </w:p>
    <w:p>
      <w:pPr>
        <w:pStyle w:val="BodyText"/>
      </w:pPr>
      <w:r>
        <w:t xml:space="preserve">What draws me specifically to South Africa Cape Town is the city’s unique blend of tradition and modernity. The visual language here is shaped by a rich history of art, activism, and innovation. As a Graphic Designer, I have always sought to honor this legacy while pushing boundaries. For example, in a recent project for a local cultural festival in Cape Town, I designed promotional materials that celebrated the region’s diverse heritage while maintaining a contemporary aesthetic. This approach not only garnered positive feedback but also helped the event reach wider audiences.</w:t>
      </w:r>
    </w:p>
    <w:p>
      <w:pPr>
        <w:pStyle w:val="BodyText"/>
      </w:pPr>
      <w:r>
        <w:t xml:space="preserve">Moreover, I understand the importance of adapting to evolving trends and technologies. In South Africa Cape Town, where digital platforms play a significant role in brand engagement, I have consistently stayed ahead of the curve by incorporating emerging tools like AI-driven design software and responsive web layouts. This ensures that my work remains relevant and effective in an ever-changing market. My adaptability and willingness to learn new skills make me a valuable asset to any team, particularly in a city as dynamic as Cape Town.</w:t>
      </w:r>
    </w:p>
    <w:p>
      <w:pPr>
        <w:pStyle w:val="BodyText"/>
      </w:pPr>
      <w:r>
        <w:t xml:space="preserve">I would be thrilled to bring my creative vision and technical expertise to your organization. I am confident that my background as a Graphic Designer, combined with my passion for South Africa Cape Town’s creative community, will enable me to make meaningful contributions. I welcome the opportunity to discuss how my skills and experiences align with your needs and look forward to the possibility of working together.</w:t>
      </w:r>
    </w:p>
    <w:p>
      <w:pPr>
        <w:pStyle w:val="BodyText"/>
      </w:pPr>
      <w:r>
        <w:t xml:space="preserve">Thank you for considering my application. I am available at [your phone number] or [your email address] and would be delighted to arrange a meeting at your earliest convenience. I am excited about the prospect of contributing to South Africa Cape Town’s creative landscape and am eager to bring my unique perspective as a Graphic Designer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South Africa Cape Town</dc:title>
  <dc:creator/>
  <dc:language>en</dc:language>
  <cp:keywords/>
  <dcterms:created xsi:type="dcterms:W3CDTF">2026-07-24T08:52:38Z</dcterms:created>
  <dcterms:modified xsi:type="dcterms:W3CDTF">2026-07-24T08:52:38Z</dcterms:modified>
</cp:coreProperties>
</file>

<file path=docProps/custom.xml><?xml version="1.0" encoding="utf-8"?>
<Properties xmlns="http://schemas.openxmlformats.org/officeDocument/2006/custom-properties" xmlns:vt="http://schemas.openxmlformats.org/officeDocument/2006/docPropsVTypes"/>
</file>